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E2C8D2" w14:textId="77777777" w:rsidR="00FD20E4" w:rsidRDefault="00FD20E4">
      <w:pPr>
        <w:rPr>
          <w:sz w:val="16"/>
          <w:szCs w:val="16"/>
          <w:lang w:val="en-US"/>
        </w:rPr>
        <w:sectPr w:rsidR="00FD20E4" w:rsidSect="00A85A91">
          <w:headerReference w:type="default" r:id="rId7"/>
          <w:footerReference w:type="default" r:id="rId8"/>
          <w:type w:val="continuous"/>
          <w:pgSz w:w="12240" w:h="15840" w:code="1"/>
          <w:pgMar w:top="720" w:right="720" w:bottom="720" w:left="720" w:header="709" w:footer="193" w:gutter="0"/>
          <w:cols w:space="708"/>
          <w:docGrid w:linePitch="360"/>
        </w:sectPr>
      </w:pPr>
    </w:p>
    <w:p w14:paraId="6BE2C8D3" w14:textId="6001C085" w:rsidR="0010381F" w:rsidRPr="00B970BD" w:rsidRDefault="00B970BD" w:rsidP="00B970BD">
      <w:pPr>
        <w:jc w:val="center"/>
        <w:rPr>
          <w:rFonts w:ascii="Verdana" w:hAnsi="Verdana"/>
          <w:lang w:val="fr-CA"/>
        </w:rPr>
      </w:pPr>
      <w:r w:rsidRPr="00B970BD">
        <w:rPr>
          <w:rFonts w:ascii="Verdana" w:hAnsi="Verdana"/>
          <w:b/>
          <w:bCs/>
          <w:u w:val="single"/>
          <w:lang w:val="fr-CA"/>
        </w:rPr>
        <w:t xml:space="preserve">FORMULAIRE DE RÉSUMÉ DE COMMANDE DU TRAVAILNB </w:t>
      </w:r>
      <w:r w:rsidRPr="00B970BD">
        <w:rPr>
          <w:rFonts w:ascii="Verdana" w:hAnsi="Verdana"/>
          <w:b/>
          <w:u w:val="single"/>
          <w:lang w:val="fr-CA"/>
        </w:rPr>
        <w:t xml:space="preserve"> </w:t>
      </w:r>
    </w:p>
    <w:p w14:paraId="6BE2C8D4" w14:textId="77777777" w:rsidR="008A6408" w:rsidRPr="00B970BD" w:rsidRDefault="008A6408" w:rsidP="0010381F">
      <w:pPr>
        <w:jc w:val="center"/>
        <w:rPr>
          <w:rFonts w:ascii="Verdana" w:hAnsi="Verdana"/>
          <w:lang w:val="fr-CA"/>
        </w:rPr>
      </w:pPr>
    </w:p>
    <w:tbl>
      <w:tblPr>
        <w:tblW w:w="10915" w:type="dxa"/>
        <w:tblInd w:w="-60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696"/>
        <w:gridCol w:w="4215"/>
        <w:gridCol w:w="708"/>
        <w:gridCol w:w="1052"/>
        <w:gridCol w:w="3244"/>
      </w:tblGrid>
      <w:tr w:rsidR="008A6408" w:rsidRPr="0091519C" w14:paraId="6BE2C8DF" w14:textId="77777777" w:rsidTr="00A937B5">
        <w:trPr>
          <w:trHeight w:val="736"/>
        </w:trPr>
        <w:tc>
          <w:tcPr>
            <w:tcW w:w="169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6BE2C8D5" w14:textId="77777777" w:rsidR="008A6408" w:rsidRPr="00B970BD" w:rsidRDefault="008A6408" w:rsidP="0091519C">
            <w:pPr>
              <w:jc w:val="center"/>
              <w:rPr>
                <w:rFonts w:ascii="Verdana" w:hAnsi="Verdana"/>
                <w:b/>
                <w:sz w:val="20"/>
                <w:szCs w:val="20"/>
                <w:lang w:val="fr-CA"/>
              </w:rPr>
            </w:pPr>
          </w:p>
          <w:p w14:paraId="6BE2C8D6" w14:textId="4F35722D" w:rsidR="008A6408" w:rsidRPr="0091519C" w:rsidRDefault="00B970BD" w:rsidP="0091519C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B970BD">
              <w:rPr>
                <w:rFonts w:ascii="Verdana" w:hAnsi="Verdana"/>
                <w:b/>
                <w:sz w:val="20"/>
                <w:szCs w:val="20"/>
              </w:rPr>
              <w:t xml:space="preserve">Nom de </w:t>
            </w:r>
            <w:proofErr w:type="spellStart"/>
            <w:r w:rsidRPr="00B970BD">
              <w:rPr>
                <w:rFonts w:ascii="Verdana" w:hAnsi="Verdana"/>
                <w:b/>
                <w:sz w:val="20"/>
                <w:szCs w:val="20"/>
              </w:rPr>
              <w:t>l'article</w:t>
            </w:r>
            <w:proofErr w:type="spellEnd"/>
          </w:p>
        </w:tc>
        <w:tc>
          <w:tcPr>
            <w:tcW w:w="421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6BE2C8D7" w14:textId="77777777" w:rsidR="008A6408" w:rsidRPr="0091519C" w:rsidRDefault="008A6408" w:rsidP="0091519C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  <w:p w14:paraId="6BE2C8D8" w14:textId="77777777" w:rsidR="008A6408" w:rsidRPr="0091519C" w:rsidRDefault="008A6408" w:rsidP="0091519C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91519C">
              <w:rPr>
                <w:rFonts w:ascii="Verdana" w:hAnsi="Verdana"/>
                <w:b/>
                <w:sz w:val="20"/>
                <w:szCs w:val="20"/>
              </w:rPr>
              <w:t>Description</w:t>
            </w:r>
          </w:p>
        </w:tc>
        <w:tc>
          <w:tcPr>
            <w:tcW w:w="70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6BE2C8D9" w14:textId="77777777" w:rsidR="008A6408" w:rsidRPr="0091519C" w:rsidRDefault="008A6408" w:rsidP="0091519C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  <w:p w14:paraId="6BE2C8DA" w14:textId="06142663" w:rsidR="008A6408" w:rsidRPr="0091519C" w:rsidRDefault="00B970BD" w:rsidP="0091519C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proofErr w:type="spellStart"/>
            <w:r w:rsidRPr="00B970BD">
              <w:rPr>
                <w:rFonts w:ascii="Verdana" w:hAnsi="Verdana"/>
                <w:b/>
                <w:sz w:val="20"/>
                <w:szCs w:val="20"/>
              </w:rPr>
              <w:t>Qté</w:t>
            </w:r>
            <w:proofErr w:type="spellEnd"/>
          </w:p>
        </w:tc>
        <w:tc>
          <w:tcPr>
            <w:tcW w:w="105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6BE2C8DB" w14:textId="77777777" w:rsidR="008A6408" w:rsidRPr="0091519C" w:rsidRDefault="008A6408" w:rsidP="0091519C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  <w:p w14:paraId="6BE2C8DC" w14:textId="2F043689" w:rsidR="008A6408" w:rsidRPr="0091519C" w:rsidRDefault="00B970BD" w:rsidP="00A61608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proofErr w:type="spellStart"/>
            <w:r w:rsidRPr="00B970BD">
              <w:rPr>
                <w:rFonts w:ascii="Verdana" w:hAnsi="Verdana"/>
                <w:b/>
                <w:sz w:val="20"/>
                <w:szCs w:val="20"/>
              </w:rPr>
              <w:t>Coût</w:t>
            </w:r>
            <w:proofErr w:type="spellEnd"/>
          </w:p>
        </w:tc>
        <w:tc>
          <w:tcPr>
            <w:tcW w:w="324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6BE2C8DD" w14:textId="77777777" w:rsidR="008A6408" w:rsidRPr="0091519C" w:rsidRDefault="008A6408" w:rsidP="0091519C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  <w:p w14:paraId="6BE2C8DE" w14:textId="7FBAD811" w:rsidR="008A6408" w:rsidRPr="0091519C" w:rsidRDefault="00B970BD" w:rsidP="0091519C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proofErr w:type="spellStart"/>
            <w:r w:rsidRPr="00B970BD">
              <w:rPr>
                <w:rFonts w:ascii="Verdana" w:hAnsi="Verdana"/>
                <w:b/>
                <w:sz w:val="20"/>
                <w:szCs w:val="20"/>
              </w:rPr>
              <w:t>Remarques</w:t>
            </w:r>
            <w:proofErr w:type="spellEnd"/>
            <w:r w:rsidRPr="00B970BD">
              <w:rPr>
                <w:rFonts w:ascii="Verdana" w:hAnsi="Verdana"/>
                <w:b/>
                <w:sz w:val="20"/>
                <w:szCs w:val="20"/>
              </w:rPr>
              <w:t>/</w:t>
            </w:r>
            <w:proofErr w:type="spellStart"/>
            <w:r w:rsidRPr="00B970BD">
              <w:rPr>
                <w:rFonts w:ascii="Verdana" w:hAnsi="Verdana"/>
                <w:b/>
                <w:sz w:val="20"/>
                <w:szCs w:val="20"/>
              </w:rPr>
              <w:t>Autres</w:t>
            </w:r>
            <w:proofErr w:type="spellEnd"/>
          </w:p>
        </w:tc>
      </w:tr>
      <w:tr w:rsidR="00822759" w:rsidRPr="00822759" w14:paraId="6BE2C8E5" w14:textId="77777777" w:rsidTr="00A937B5">
        <w:trPr>
          <w:trHeight w:val="406"/>
        </w:trPr>
        <w:tc>
          <w:tcPr>
            <w:tcW w:w="1696" w:type="dxa"/>
            <w:tcBorders>
              <w:top w:val="single" w:sz="12" w:space="0" w:color="auto"/>
            </w:tcBorders>
            <w:shd w:val="clear" w:color="auto" w:fill="auto"/>
          </w:tcPr>
          <w:p w14:paraId="6BE2C8E0" w14:textId="069D5633" w:rsidR="00822759" w:rsidRPr="00822759" w:rsidRDefault="00822759" w:rsidP="00937731">
            <w:pPr>
              <w:jc w:val="center"/>
              <w:rPr>
                <w:rFonts w:ascii="Verdana" w:hAnsi="Verdana"/>
                <w:sz w:val="20"/>
                <w:szCs w:val="20"/>
                <w:lang w:val="fr-CA"/>
              </w:rPr>
            </w:pPr>
            <w:permStart w:id="2144169147" w:edGrp="everyone" w:colFirst="0" w:colLast="0"/>
            <w:permStart w:id="1393054920" w:edGrp="everyone" w:colFirst="1" w:colLast="1"/>
            <w:permStart w:id="1908744760" w:edGrp="everyone" w:colFirst="2" w:colLast="2"/>
            <w:permStart w:id="182088197" w:edGrp="everyone" w:colFirst="3" w:colLast="3"/>
            <w:permStart w:id="157024909" w:edGrp="everyone" w:colFirst="4" w:colLast="4"/>
          </w:p>
        </w:tc>
        <w:tc>
          <w:tcPr>
            <w:tcW w:w="4215" w:type="dxa"/>
            <w:tcBorders>
              <w:top w:val="single" w:sz="12" w:space="0" w:color="auto"/>
            </w:tcBorders>
            <w:shd w:val="clear" w:color="auto" w:fill="auto"/>
          </w:tcPr>
          <w:p w14:paraId="6BE2C8E1" w14:textId="6A184A5C" w:rsidR="00822759" w:rsidRPr="00822759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12" w:space="0" w:color="auto"/>
            </w:tcBorders>
            <w:shd w:val="clear" w:color="auto" w:fill="auto"/>
          </w:tcPr>
          <w:p w14:paraId="6BE2C8E2" w14:textId="37710A1A" w:rsidR="00822759" w:rsidRPr="00822759" w:rsidRDefault="00822759" w:rsidP="00937731">
            <w:pPr>
              <w:tabs>
                <w:tab w:val="center" w:pos="246"/>
              </w:tabs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52" w:type="dxa"/>
            <w:tcBorders>
              <w:top w:val="single" w:sz="12" w:space="0" w:color="auto"/>
            </w:tcBorders>
            <w:shd w:val="clear" w:color="auto" w:fill="auto"/>
          </w:tcPr>
          <w:p w14:paraId="6BE2C8E3" w14:textId="7CE3DB0D" w:rsidR="00822759" w:rsidRPr="00822759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244" w:type="dxa"/>
            <w:tcBorders>
              <w:top w:val="single" w:sz="12" w:space="0" w:color="auto"/>
            </w:tcBorders>
            <w:shd w:val="clear" w:color="auto" w:fill="auto"/>
          </w:tcPr>
          <w:p w14:paraId="6BE2C8E4" w14:textId="720B52B6" w:rsidR="00822759" w:rsidRPr="00822759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822759" w:rsidRPr="006C5518" w14:paraId="6BE2C8EB" w14:textId="77777777" w:rsidTr="00A937B5">
        <w:trPr>
          <w:trHeight w:val="406"/>
        </w:trPr>
        <w:tc>
          <w:tcPr>
            <w:tcW w:w="1696" w:type="dxa"/>
            <w:shd w:val="clear" w:color="auto" w:fill="auto"/>
          </w:tcPr>
          <w:p w14:paraId="6BE2C8E6" w14:textId="299897B0" w:rsidR="00822759" w:rsidRPr="00835780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  <w:permStart w:id="1252997345" w:edGrp="everyone" w:colFirst="0" w:colLast="0"/>
            <w:permStart w:id="267871322" w:edGrp="everyone" w:colFirst="1" w:colLast="1"/>
            <w:permStart w:id="2134064191" w:edGrp="everyone" w:colFirst="2" w:colLast="2"/>
            <w:permStart w:id="190262391" w:edGrp="everyone" w:colFirst="3" w:colLast="3"/>
            <w:permStart w:id="416950531" w:edGrp="everyone" w:colFirst="4" w:colLast="4"/>
            <w:permEnd w:id="2144169147"/>
            <w:permEnd w:id="1393054920"/>
            <w:permEnd w:id="1908744760"/>
            <w:permEnd w:id="182088197"/>
            <w:permEnd w:id="157024909"/>
          </w:p>
        </w:tc>
        <w:tc>
          <w:tcPr>
            <w:tcW w:w="4215" w:type="dxa"/>
            <w:shd w:val="clear" w:color="auto" w:fill="auto"/>
          </w:tcPr>
          <w:p w14:paraId="6BE2C8E7" w14:textId="1E4DCC05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6BE2C8E8" w14:textId="79FA9C5E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52" w:type="dxa"/>
            <w:shd w:val="clear" w:color="auto" w:fill="auto"/>
          </w:tcPr>
          <w:p w14:paraId="6BE2C8E9" w14:textId="0B365DA8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244" w:type="dxa"/>
            <w:shd w:val="clear" w:color="auto" w:fill="auto"/>
          </w:tcPr>
          <w:p w14:paraId="6BE2C8EA" w14:textId="5D009255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822759" w:rsidRPr="006C5518" w14:paraId="6BE2C8F1" w14:textId="77777777" w:rsidTr="00A937B5">
        <w:trPr>
          <w:trHeight w:val="406"/>
        </w:trPr>
        <w:tc>
          <w:tcPr>
            <w:tcW w:w="1696" w:type="dxa"/>
            <w:shd w:val="clear" w:color="auto" w:fill="auto"/>
          </w:tcPr>
          <w:p w14:paraId="6BE2C8EC" w14:textId="74C6B141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  <w:permStart w:id="319686139" w:edGrp="everyone" w:colFirst="0" w:colLast="0"/>
            <w:permStart w:id="44909665" w:edGrp="everyone" w:colFirst="1" w:colLast="1"/>
            <w:permStart w:id="693329797" w:edGrp="everyone" w:colFirst="2" w:colLast="2"/>
            <w:permStart w:id="282137888" w:edGrp="everyone" w:colFirst="3" w:colLast="3"/>
            <w:permStart w:id="1898727978" w:edGrp="everyone" w:colFirst="4" w:colLast="4"/>
            <w:permEnd w:id="1252997345"/>
            <w:permEnd w:id="267871322"/>
            <w:permEnd w:id="2134064191"/>
            <w:permEnd w:id="190262391"/>
            <w:permEnd w:id="416950531"/>
          </w:p>
        </w:tc>
        <w:tc>
          <w:tcPr>
            <w:tcW w:w="4215" w:type="dxa"/>
            <w:shd w:val="clear" w:color="auto" w:fill="auto"/>
          </w:tcPr>
          <w:p w14:paraId="6BE2C8ED" w14:textId="664EB6C6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6BE2C8EE" w14:textId="28BF20B9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52" w:type="dxa"/>
            <w:shd w:val="clear" w:color="auto" w:fill="auto"/>
          </w:tcPr>
          <w:p w14:paraId="6BE2C8EF" w14:textId="3F2AC184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244" w:type="dxa"/>
            <w:shd w:val="clear" w:color="auto" w:fill="auto"/>
          </w:tcPr>
          <w:p w14:paraId="6BE2C8F0" w14:textId="5DFFF36F" w:rsidR="00CD23E3" w:rsidRPr="006C5518" w:rsidRDefault="00CD23E3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822759" w:rsidRPr="006C5518" w14:paraId="6BE2C8F7" w14:textId="77777777" w:rsidTr="00A937B5">
        <w:trPr>
          <w:trHeight w:val="406"/>
        </w:trPr>
        <w:tc>
          <w:tcPr>
            <w:tcW w:w="1696" w:type="dxa"/>
            <w:shd w:val="clear" w:color="auto" w:fill="auto"/>
          </w:tcPr>
          <w:p w14:paraId="6BE2C8F2" w14:textId="3B2887BB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  <w:permStart w:id="1373111711" w:edGrp="everyone" w:colFirst="0" w:colLast="0"/>
            <w:permStart w:id="95223877" w:edGrp="everyone" w:colFirst="1" w:colLast="1"/>
            <w:permStart w:id="484145504" w:edGrp="everyone" w:colFirst="2" w:colLast="2"/>
            <w:permStart w:id="1056779037" w:edGrp="everyone" w:colFirst="3" w:colLast="3"/>
            <w:permStart w:id="54211637" w:edGrp="everyone" w:colFirst="4" w:colLast="4"/>
            <w:permEnd w:id="319686139"/>
            <w:permEnd w:id="44909665"/>
            <w:permEnd w:id="693329797"/>
            <w:permEnd w:id="282137888"/>
            <w:permEnd w:id="1898727978"/>
          </w:p>
        </w:tc>
        <w:tc>
          <w:tcPr>
            <w:tcW w:w="4215" w:type="dxa"/>
            <w:shd w:val="clear" w:color="auto" w:fill="auto"/>
          </w:tcPr>
          <w:p w14:paraId="6BE2C8F3" w14:textId="570D7AB0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6BE2C8F4" w14:textId="3E100BCC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52" w:type="dxa"/>
            <w:shd w:val="clear" w:color="auto" w:fill="auto"/>
          </w:tcPr>
          <w:p w14:paraId="6BE2C8F5" w14:textId="3F310805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244" w:type="dxa"/>
            <w:shd w:val="clear" w:color="auto" w:fill="auto"/>
          </w:tcPr>
          <w:p w14:paraId="6BE2C8F6" w14:textId="058AF6F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822759" w:rsidRPr="006C5518" w14:paraId="6BE2C8FD" w14:textId="77777777" w:rsidTr="00A937B5">
        <w:trPr>
          <w:trHeight w:val="406"/>
        </w:trPr>
        <w:tc>
          <w:tcPr>
            <w:tcW w:w="1696" w:type="dxa"/>
            <w:shd w:val="clear" w:color="auto" w:fill="auto"/>
          </w:tcPr>
          <w:p w14:paraId="6BE2C8F8" w14:textId="5B1E0F3C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  <w:permStart w:id="1225134639" w:edGrp="everyone" w:colFirst="0" w:colLast="0"/>
            <w:permStart w:id="1430003999" w:edGrp="everyone" w:colFirst="1" w:colLast="1"/>
            <w:permStart w:id="1354573397" w:edGrp="everyone" w:colFirst="2" w:colLast="2"/>
            <w:permStart w:id="339225309" w:edGrp="everyone" w:colFirst="3" w:colLast="3"/>
            <w:permStart w:id="443177463" w:edGrp="everyone" w:colFirst="4" w:colLast="4"/>
            <w:permEnd w:id="1373111711"/>
            <w:permEnd w:id="95223877"/>
            <w:permEnd w:id="484145504"/>
            <w:permEnd w:id="1056779037"/>
            <w:permEnd w:id="54211637"/>
          </w:p>
        </w:tc>
        <w:tc>
          <w:tcPr>
            <w:tcW w:w="4215" w:type="dxa"/>
            <w:shd w:val="clear" w:color="auto" w:fill="auto"/>
          </w:tcPr>
          <w:p w14:paraId="6BE2C8F9" w14:textId="0217838B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6BE2C8FA" w14:textId="1B7F6D22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52" w:type="dxa"/>
            <w:shd w:val="clear" w:color="auto" w:fill="auto"/>
          </w:tcPr>
          <w:p w14:paraId="6BE2C8FB" w14:textId="217AE10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244" w:type="dxa"/>
            <w:shd w:val="clear" w:color="auto" w:fill="auto"/>
          </w:tcPr>
          <w:p w14:paraId="6BE2C8FC" w14:textId="1CEBE9F3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822759" w:rsidRPr="006C5518" w14:paraId="6BE2C903" w14:textId="77777777" w:rsidTr="00A937B5">
        <w:trPr>
          <w:trHeight w:val="406"/>
        </w:trPr>
        <w:tc>
          <w:tcPr>
            <w:tcW w:w="1696" w:type="dxa"/>
            <w:shd w:val="clear" w:color="auto" w:fill="auto"/>
          </w:tcPr>
          <w:p w14:paraId="6BE2C8FE" w14:textId="2DDCC96C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  <w:permStart w:id="792857180" w:edGrp="everyone" w:colFirst="0" w:colLast="0"/>
            <w:permStart w:id="1978416174" w:edGrp="everyone" w:colFirst="1" w:colLast="1"/>
            <w:permStart w:id="1085945890" w:edGrp="everyone" w:colFirst="2" w:colLast="2"/>
            <w:permStart w:id="847541066" w:edGrp="everyone" w:colFirst="3" w:colLast="3"/>
            <w:permStart w:id="826484042" w:edGrp="everyone" w:colFirst="4" w:colLast="4"/>
            <w:permEnd w:id="1225134639"/>
            <w:permEnd w:id="1430003999"/>
            <w:permEnd w:id="1354573397"/>
            <w:permEnd w:id="339225309"/>
            <w:permEnd w:id="443177463"/>
          </w:p>
        </w:tc>
        <w:tc>
          <w:tcPr>
            <w:tcW w:w="4215" w:type="dxa"/>
            <w:shd w:val="clear" w:color="auto" w:fill="auto"/>
          </w:tcPr>
          <w:p w14:paraId="6BE2C8FF" w14:textId="248217EE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6BE2C900" w14:textId="280A0C2E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52" w:type="dxa"/>
            <w:shd w:val="clear" w:color="auto" w:fill="auto"/>
          </w:tcPr>
          <w:p w14:paraId="6BE2C901" w14:textId="205CED58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244" w:type="dxa"/>
            <w:shd w:val="clear" w:color="auto" w:fill="auto"/>
          </w:tcPr>
          <w:p w14:paraId="6BE2C902" w14:textId="2B3B634B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822759" w:rsidRPr="006C5518" w14:paraId="6BE2C909" w14:textId="77777777" w:rsidTr="00A937B5">
        <w:trPr>
          <w:trHeight w:val="406"/>
        </w:trPr>
        <w:tc>
          <w:tcPr>
            <w:tcW w:w="1696" w:type="dxa"/>
            <w:shd w:val="clear" w:color="auto" w:fill="auto"/>
          </w:tcPr>
          <w:p w14:paraId="6BE2C904" w14:textId="6F2B9516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  <w:permStart w:id="1975127410" w:edGrp="everyone" w:colFirst="0" w:colLast="0"/>
            <w:permStart w:id="1231372630" w:edGrp="everyone" w:colFirst="1" w:colLast="1"/>
            <w:permStart w:id="585464417" w:edGrp="everyone" w:colFirst="2" w:colLast="2"/>
            <w:permStart w:id="1132753298" w:edGrp="everyone" w:colFirst="3" w:colLast="3"/>
            <w:permStart w:id="1885427340" w:edGrp="everyone" w:colFirst="4" w:colLast="4"/>
            <w:permEnd w:id="792857180"/>
            <w:permEnd w:id="1978416174"/>
            <w:permEnd w:id="1085945890"/>
            <w:permEnd w:id="847541066"/>
            <w:permEnd w:id="826484042"/>
          </w:p>
        </w:tc>
        <w:tc>
          <w:tcPr>
            <w:tcW w:w="4215" w:type="dxa"/>
            <w:shd w:val="clear" w:color="auto" w:fill="auto"/>
          </w:tcPr>
          <w:p w14:paraId="6BE2C905" w14:textId="76035F2E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6BE2C906" w14:textId="7A676104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52" w:type="dxa"/>
            <w:shd w:val="clear" w:color="auto" w:fill="auto"/>
          </w:tcPr>
          <w:p w14:paraId="6BE2C907" w14:textId="6B01D9A6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244" w:type="dxa"/>
            <w:shd w:val="clear" w:color="auto" w:fill="auto"/>
          </w:tcPr>
          <w:p w14:paraId="6BE2C908" w14:textId="4107B79B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822759" w:rsidRPr="006C5518" w14:paraId="6BE2C90F" w14:textId="77777777" w:rsidTr="00A937B5">
        <w:trPr>
          <w:trHeight w:val="406"/>
        </w:trPr>
        <w:tc>
          <w:tcPr>
            <w:tcW w:w="1696" w:type="dxa"/>
            <w:shd w:val="clear" w:color="auto" w:fill="auto"/>
          </w:tcPr>
          <w:p w14:paraId="6BE2C90A" w14:textId="6092C96A" w:rsidR="00822759" w:rsidRPr="006C5518" w:rsidRDefault="00822759" w:rsidP="00937731">
            <w:pPr>
              <w:pStyle w:val="BodyText3"/>
              <w:spacing w:before="60" w:line="276" w:lineRule="auto"/>
              <w:jc w:val="center"/>
              <w:rPr>
                <w:rFonts w:ascii="Verdana" w:hAnsi="Verdana"/>
                <w:lang w:val="en-CA"/>
              </w:rPr>
            </w:pPr>
            <w:permStart w:id="1346833720" w:edGrp="everyone" w:colFirst="0" w:colLast="0"/>
            <w:permStart w:id="749365022" w:edGrp="everyone" w:colFirst="1" w:colLast="1"/>
            <w:permStart w:id="1248534234" w:edGrp="everyone" w:colFirst="2" w:colLast="2"/>
            <w:permStart w:id="1110059388" w:edGrp="everyone" w:colFirst="3" w:colLast="3"/>
            <w:permStart w:id="68360653" w:edGrp="everyone" w:colFirst="4" w:colLast="4"/>
            <w:permEnd w:id="1975127410"/>
            <w:permEnd w:id="1231372630"/>
            <w:permEnd w:id="585464417"/>
            <w:permEnd w:id="1132753298"/>
            <w:permEnd w:id="1885427340"/>
          </w:p>
        </w:tc>
        <w:tc>
          <w:tcPr>
            <w:tcW w:w="4215" w:type="dxa"/>
            <w:shd w:val="clear" w:color="auto" w:fill="auto"/>
          </w:tcPr>
          <w:p w14:paraId="6BE2C90B" w14:textId="7A45CD42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6BE2C90C" w14:textId="62E05070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52" w:type="dxa"/>
            <w:shd w:val="clear" w:color="auto" w:fill="auto"/>
          </w:tcPr>
          <w:p w14:paraId="6BE2C90D" w14:textId="527AD571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244" w:type="dxa"/>
            <w:shd w:val="clear" w:color="auto" w:fill="auto"/>
          </w:tcPr>
          <w:p w14:paraId="6BE2C90E" w14:textId="4D5B3A73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822759" w:rsidRPr="006C5518" w14:paraId="6BE2C915" w14:textId="77777777" w:rsidTr="00A937B5">
        <w:trPr>
          <w:trHeight w:val="406"/>
        </w:trPr>
        <w:tc>
          <w:tcPr>
            <w:tcW w:w="1696" w:type="dxa"/>
            <w:shd w:val="clear" w:color="auto" w:fill="auto"/>
          </w:tcPr>
          <w:p w14:paraId="6BE2C910" w14:textId="44CC5DCB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  <w:permStart w:id="9925485" w:edGrp="everyone" w:colFirst="0" w:colLast="0"/>
            <w:permStart w:id="1821925541" w:edGrp="everyone" w:colFirst="1" w:colLast="1"/>
            <w:permStart w:id="339565724" w:edGrp="everyone" w:colFirst="2" w:colLast="2"/>
            <w:permStart w:id="9574737" w:edGrp="everyone" w:colFirst="3" w:colLast="3"/>
            <w:permStart w:id="574298837" w:edGrp="everyone" w:colFirst="4" w:colLast="4"/>
            <w:permEnd w:id="1346833720"/>
            <w:permEnd w:id="749365022"/>
            <w:permEnd w:id="1248534234"/>
            <w:permEnd w:id="1110059388"/>
            <w:permEnd w:id="68360653"/>
          </w:p>
        </w:tc>
        <w:tc>
          <w:tcPr>
            <w:tcW w:w="4215" w:type="dxa"/>
            <w:shd w:val="clear" w:color="auto" w:fill="auto"/>
          </w:tcPr>
          <w:p w14:paraId="6BE2C911" w14:textId="74695E4F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6BE2C912" w14:textId="0953F3FD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52" w:type="dxa"/>
            <w:shd w:val="clear" w:color="auto" w:fill="auto"/>
          </w:tcPr>
          <w:p w14:paraId="6BE2C913" w14:textId="74C3EAFA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244" w:type="dxa"/>
            <w:shd w:val="clear" w:color="auto" w:fill="auto"/>
          </w:tcPr>
          <w:p w14:paraId="6BE2C914" w14:textId="1B1A7042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822759" w:rsidRPr="006C5518" w14:paraId="6BE2C91B" w14:textId="77777777" w:rsidTr="00A937B5">
        <w:trPr>
          <w:trHeight w:val="406"/>
        </w:trPr>
        <w:tc>
          <w:tcPr>
            <w:tcW w:w="1696" w:type="dxa"/>
            <w:shd w:val="clear" w:color="auto" w:fill="auto"/>
          </w:tcPr>
          <w:p w14:paraId="6BE2C916" w14:textId="1D44C578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  <w:permStart w:id="67526805" w:edGrp="everyone" w:colFirst="0" w:colLast="0"/>
            <w:permStart w:id="1238238619" w:edGrp="everyone" w:colFirst="1" w:colLast="1"/>
            <w:permStart w:id="595270771" w:edGrp="everyone" w:colFirst="2" w:colLast="2"/>
            <w:permStart w:id="1662933774" w:edGrp="everyone" w:colFirst="3" w:colLast="3"/>
            <w:permStart w:id="175519984" w:edGrp="everyone" w:colFirst="4" w:colLast="4"/>
            <w:permEnd w:id="9925485"/>
            <w:permEnd w:id="1821925541"/>
            <w:permEnd w:id="339565724"/>
            <w:permEnd w:id="9574737"/>
            <w:permEnd w:id="574298837"/>
          </w:p>
        </w:tc>
        <w:tc>
          <w:tcPr>
            <w:tcW w:w="4215" w:type="dxa"/>
            <w:shd w:val="clear" w:color="auto" w:fill="auto"/>
          </w:tcPr>
          <w:p w14:paraId="6BE2C917" w14:textId="72584C35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6BE2C918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52" w:type="dxa"/>
            <w:shd w:val="clear" w:color="auto" w:fill="auto"/>
          </w:tcPr>
          <w:p w14:paraId="6BE2C919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244" w:type="dxa"/>
            <w:shd w:val="clear" w:color="auto" w:fill="auto"/>
          </w:tcPr>
          <w:p w14:paraId="6BE2C91A" w14:textId="40706F43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822759" w:rsidRPr="006C5518" w14:paraId="6BE2C921" w14:textId="77777777" w:rsidTr="00A937B5">
        <w:trPr>
          <w:trHeight w:val="406"/>
        </w:trPr>
        <w:tc>
          <w:tcPr>
            <w:tcW w:w="1696" w:type="dxa"/>
            <w:shd w:val="clear" w:color="auto" w:fill="auto"/>
          </w:tcPr>
          <w:p w14:paraId="6BE2C91C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  <w:permStart w:id="1828913157" w:edGrp="everyone" w:colFirst="0" w:colLast="0"/>
            <w:permStart w:id="332155792" w:edGrp="everyone" w:colFirst="1" w:colLast="1"/>
            <w:permStart w:id="1965829672" w:edGrp="everyone" w:colFirst="2" w:colLast="2"/>
            <w:permStart w:id="1616935165" w:edGrp="everyone" w:colFirst="3" w:colLast="3"/>
            <w:permStart w:id="731387138" w:edGrp="everyone" w:colFirst="4" w:colLast="4"/>
            <w:permEnd w:id="67526805"/>
            <w:permEnd w:id="1238238619"/>
            <w:permEnd w:id="595270771"/>
            <w:permEnd w:id="1662933774"/>
            <w:permEnd w:id="175519984"/>
          </w:p>
        </w:tc>
        <w:tc>
          <w:tcPr>
            <w:tcW w:w="4215" w:type="dxa"/>
            <w:shd w:val="clear" w:color="auto" w:fill="auto"/>
          </w:tcPr>
          <w:p w14:paraId="6BE2C91D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6BE2C91E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52" w:type="dxa"/>
            <w:shd w:val="clear" w:color="auto" w:fill="auto"/>
          </w:tcPr>
          <w:p w14:paraId="6BE2C91F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244" w:type="dxa"/>
            <w:shd w:val="clear" w:color="auto" w:fill="auto"/>
          </w:tcPr>
          <w:p w14:paraId="6BE2C920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822759" w:rsidRPr="006C5518" w14:paraId="6BE2C927" w14:textId="77777777" w:rsidTr="00A937B5">
        <w:trPr>
          <w:trHeight w:val="406"/>
        </w:trPr>
        <w:tc>
          <w:tcPr>
            <w:tcW w:w="1696" w:type="dxa"/>
            <w:shd w:val="clear" w:color="auto" w:fill="auto"/>
          </w:tcPr>
          <w:p w14:paraId="6BE2C922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  <w:permStart w:id="1740845725" w:edGrp="everyone" w:colFirst="0" w:colLast="0"/>
            <w:permStart w:id="255090507" w:edGrp="everyone" w:colFirst="1" w:colLast="1"/>
            <w:permStart w:id="762404494" w:edGrp="everyone" w:colFirst="2" w:colLast="2"/>
            <w:permStart w:id="913077356" w:edGrp="everyone" w:colFirst="3" w:colLast="3"/>
            <w:permStart w:id="657655585" w:edGrp="everyone" w:colFirst="4" w:colLast="4"/>
            <w:permEnd w:id="1828913157"/>
            <w:permEnd w:id="332155792"/>
            <w:permEnd w:id="1965829672"/>
            <w:permEnd w:id="1616935165"/>
            <w:permEnd w:id="731387138"/>
          </w:p>
        </w:tc>
        <w:tc>
          <w:tcPr>
            <w:tcW w:w="4215" w:type="dxa"/>
            <w:shd w:val="clear" w:color="auto" w:fill="auto"/>
          </w:tcPr>
          <w:p w14:paraId="6BE2C923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6BE2C924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52" w:type="dxa"/>
            <w:shd w:val="clear" w:color="auto" w:fill="auto"/>
          </w:tcPr>
          <w:p w14:paraId="6BE2C925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244" w:type="dxa"/>
            <w:shd w:val="clear" w:color="auto" w:fill="auto"/>
          </w:tcPr>
          <w:p w14:paraId="6BE2C926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822759" w:rsidRPr="006C5518" w14:paraId="6BE2C92D" w14:textId="77777777" w:rsidTr="00A937B5">
        <w:trPr>
          <w:trHeight w:val="406"/>
        </w:trPr>
        <w:tc>
          <w:tcPr>
            <w:tcW w:w="1696" w:type="dxa"/>
            <w:shd w:val="clear" w:color="auto" w:fill="auto"/>
          </w:tcPr>
          <w:p w14:paraId="6BE2C928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  <w:permStart w:id="228228267" w:edGrp="everyone" w:colFirst="0" w:colLast="0"/>
            <w:permStart w:id="1922722869" w:edGrp="everyone" w:colFirst="1" w:colLast="1"/>
            <w:permStart w:id="1035621853" w:edGrp="everyone" w:colFirst="2" w:colLast="2"/>
            <w:permStart w:id="604460" w:edGrp="everyone" w:colFirst="3" w:colLast="3"/>
            <w:permStart w:id="930021743" w:edGrp="everyone" w:colFirst="4" w:colLast="4"/>
            <w:permEnd w:id="1740845725"/>
            <w:permEnd w:id="255090507"/>
            <w:permEnd w:id="762404494"/>
            <w:permEnd w:id="913077356"/>
            <w:permEnd w:id="657655585"/>
          </w:p>
        </w:tc>
        <w:tc>
          <w:tcPr>
            <w:tcW w:w="4215" w:type="dxa"/>
            <w:shd w:val="clear" w:color="auto" w:fill="auto"/>
          </w:tcPr>
          <w:p w14:paraId="6BE2C929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6BE2C92A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52" w:type="dxa"/>
            <w:shd w:val="clear" w:color="auto" w:fill="auto"/>
          </w:tcPr>
          <w:p w14:paraId="6BE2C92B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244" w:type="dxa"/>
            <w:shd w:val="clear" w:color="auto" w:fill="auto"/>
          </w:tcPr>
          <w:p w14:paraId="6BE2C92C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822759" w:rsidRPr="006C5518" w14:paraId="6BE2C933" w14:textId="77777777" w:rsidTr="00A937B5">
        <w:trPr>
          <w:trHeight w:val="406"/>
        </w:trPr>
        <w:tc>
          <w:tcPr>
            <w:tcW w:w="1696" w:type="dxa"/>
            <w:shd w:val="clear" w:color="auto" w:fill="auto"/>
          </w:tcPr>
          <w:p w14:paraId="6BE2C92E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  <w:permStart w:id="1257004870" w:edGrp="everyone" w:colFirst="0" w:colLast="0"/>
            <w:permStart w:id="1111037657" w:edGrp="everyone" w:colFirst="1" w:colLast="1"/>
            <w:permStart w:id="1327842343" w:edGrp="everyone" w:colFirst="2" w:colLast="2"/>
            <w:permStart w:id="1609698563" w:edGrp="everyone" w:colFirst="3" w:colLast="3"/>
            <w:permStart w:id="1493509100" w:edGrp="everyone" w:colFirst="4" w:colLast="4"/>
            <w:permEnd w:id="228228267"/>
            <w:permEnd w:id="1922722869"/>
            <w:permEnd w:id="1035621853"/>
            <w:permEnd w:id="604460"/>
            <w:permEnd w:id="930021743"/>
          </w:p>
        </w:tc>
        <w:tc>
          <w:tcPr>
            <w:tcW w:w="4215" w:type="dxa"/>
            <w:shd w:val="clear" w:color="auto" w:fill="auto"/>
          </w:tcPr>
          <w:p w14:paraId="6BE2C92F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6BE2C930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52" w:type="dxa"/>
            <w:shd w:val="clear" w:color="auto" w:fill="auto"/>
          </w:tcPr>
          <w:p w14:paraId="6BE2C931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244" w:type="dxa"/>
            <w:shd w:val="clear" w:color="auto" w:fill="auto"/>
          </w:tcPr>
          <w:p w14:paraId="6BE2C932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permEnd w:id="1257004870"/>
      <w:permEnd w:id="1111037657"/>
      <w:permEnd w:id="1327842343"/>
      <w:permEnd w:id="1609698563"/>
      <w:permEnd w:id="1493509100"/>
    </w:tbl>
    <w:p w14:paraId="0BCABF3A" w14:textId="3E5772A0" w:rsidR="0024264E" w:rsidRDefault="0024264E" w:rsidP="00A61608">
      <w:pPr>
        <w:ind w:hanging="567"/>
      </w:pPr>
    </w:p>
    <w:p w14:paraId="3BD53FD6" w14:textId="456FC7EE" w:rsidR="00A61608" w:rsidRDefault="00B970BD" w:rsidP="00A61608">
      <w:pPr>
        <w:ind w:hanging="567"/>
        <w:rPr>
          <w:rFonts w:ascii="Verdana" w:hAnsi="Verdana"/>
          <w:b/>
          <w:sz w:val="20"/>
        </w:rPr>
      </w:pPr>
      <w:r w:rsidRPr="00B970BD">
        <w:rPr>
          <w:rFonts w:ascii="Verdana" w:hAnsi="Verdana"/>
          <w:b/>
          <w:sz w:val="20"/>
        </w:rPr>
        <w:t>Nom du client</w:t>
      </w:r>
      <w:r w:rsidR="00A61608" w:rsidRPr="00A61608">
        <w:rPr>
          <w:rFonts w:ascii="Verdana" w:hAnsi="Verdana"/>
          <w:b/>
          <w:sz w:val="20"/>
        </w:rPr>
        <w:t>:</w:t>
      </w:r>
      <w:r w:rsidR="00A61608">
        <w:rPr>
          <w:rFonts w:ascii="Verdana" w:hAnsi="Verdana"/>
          <w:b/>
          <w:sz w:val="20"/>
        </w:rPr>
        <w:t xml:space="preserve"> </w:t>
      </w:r>
      <w:permStart w:id="1344561920" w:edGrp="everyone"/>
      <w:r w:rsidR="00A61608" w:rsidRPr="00937731">
        <w:rPr>
          <w:rFonts w:ascii="Verdana" w:hAnsi="Verdana"/>
          <w:sz w:val="20"/>
          <w:u w:val="single"/>
        </w:rPr>
        <w:t>___________</w:t>
      </w:r>
      <w:r w:rsidR="00937731" w:rsidRPr="00937731">
        <w:rPr>
          <w:rFonts w:ascii="Verdana" w:hAnsi="Verdana"/>
          <w:sz w:val="20"/>
          <w:u w:val="single"/>
        </w:rPr>
        <w:t>________</w:t>
      </w:r>
      <w:r w:rsidR="00A61608" w:rsidRPr="00937731">
        <w:rPr>
          <w:rFonts w:ascii="Verdana" w:hAnsi="Verdana"/>
          <w:sz w:val="20"/>
          <w:u w:val="single"/>
        </w:rPr>
        <w:t>____________</w:t>
      </w:r>
      <w:r w:rsidR="00937731">
        <w:rPr>
          <w:rFonts w:ascii="Verdana" w:hAnsi="Verdana"/>
          <w:sz w:val="20"/>
          <w:u w:val="single"/>
        </w:rPr>
        <w:t>______</w:t>
      </w:r>
      <w:r w:rsidR="00A61608" w:rsidRPr="00937731">
        <w:rPr>
          <w:rFonts w:ascii="Verdana" w:hAnsi="Verdana"/>
          <w:sz w:val="20"/>
          <w:u w:val="single"/>
        </w:rPr>
        <w:t>___</w:t>
      </w:r>
      <w:permEnd w:id="1344561920"/>
    </w:p>
    <w:p w14:paraId="14879F36" w14:textId="31F387A6" w:rsidR="002D6382" w:rsidRDefault="002D6382" w:rsidP="00A61608">
      <w:pPr>
        <w:ind w:hanging="567"/>
        <w:rPr>
          <w:rFonts w:ascii="Verdana" w:hAnsi="Verdana"/>
          <w:b/>
          <w:sz w:val="20"/>
        </w:rPr>
      </w:pPr>
    </w:p>
    <w:p w14:paraId="66A7CB83" w14:textId="0E142DCF" w:rsidR="002D6382" w:rsidRDefault="002D6382" w:rsidP="00A61608">
      <w:pPr>
        <w:ind w:hanging="567"/>
        <w:rPr>
          <w:rFonts w:ascii="Verdana" w:hAnsi="Verdana"/>
          <w:b/>
          <w:sz w:val="20"/>
        </w:rPr>
      </w:pPr>
      <w:r>
        <w:rPr>
          <w:rFonts w:ascii="Verdana" w:hAnsi="Verdana"/>
          <w:b/>
          <w:sz w:val="20"/>
        </w:rPr>
        <w:t xml:space="preserve">Date: </w:t>
      </w:r>
      <w:permStart w:id="1734882206" w:edGrp="everyone"/>
      <w:r w:rsidRPr="00937731">
        <w:rPr>
          <w:rFonts w:ascii="Verdana" w:hAnsi="Verdana"/>
          <w:sz w:val="20"/>
          <w:u w:val="single"/>
        </w:rPr>
        <w:t>________</w:t>
      </w:r>
      <w:r w:rsidR="00937731" w:rsidRPr="00937731">
        <w:rPr>
          <w:rFonts w:ascii="Verdana" w:hAnsi="Verdana"/>
          <w:sz w:val="20"/>
          <w:u w:val="single"/>
        </w:rPr>
        <w:t>____</w:t>
      </w:r>
      <w:r w:rsidRPr="00937731">
        <w:rPr>
          <w:rFonts w:ascii="Verdana" w:hAnsi="Verdana"/>
          <w:sz w:val="20"/>
          <w:u w:val="single"/>
        </w:rPr>
        <w:t>_</w:t>
      </w:r>
      <w:r w:rsidR="00937731" w:rsidRPr="00937731">
        <w:rPr>
          <w:rFonts w:ascii="Verdana" w:hAnsi="Verdana"/>
          <w:sz w:val="20"/>
          <w:u w:val="single"/>
        </w:rPr>
        <w:t>_____</w:t>
      </w:r>
      <w:r w:rsidRPr="00937731">
        <w:rPr>
          <w:rFonts w:ascii="Verdana" w:hAnsi="Verdana"/>
          <w:sz w:val="20"/>
          <w:u w:val="single"/>
        </w:rPr>
        <w:t>_</w:t>
      </w:r>
      <w:permEnd w:id="1734882206"/>
    </w:p>
    <w:p w14:paraId="21F0B5C7" w14:textId="2A7A6A49" w:rsidR="00A61608" w:rsidRDefault="00A61608" w:rsidP="00A61608">
      <w:pPr>
        <w:ind w:hanging="567"/>
        <w:rPr>
          <w:rFonts w:ascii="Verdana" w:hAnsi="Verdana"/>
          <w:b/>
          <w:sz w:val="20"/>
        </w:rPr>
      </w:pPr>
    </w:p>
    <w:p w14:paraId="354C47F0" w14:textId="025AF4F8" w:rsidR="00A61608" w:rsidRPr="00937731" w:rsidRDefault="00B970BD" w:rsidP="00A61608">
      <w:pPr>
        <w:ind w:hanging="567"/>
        <w:rPr>
          <w:rFonts w:ascii="Verdana" w:hAnsi="Verdana"/>
          <w:sz w:val="20"/>
        </w:rPr>
      </w:pPr>
      <w:proofErr w:type="spellStart"/>
      <w:r w:rsidRPr="00B970BD">
        <w:rPr>
          <w:rFonts w:ascii="Verdana" w:hAnsi="Verdana"/>
          <w:b/>
          <w:sz w:val="20"/>
        </w:rPr>
        <w:t>Durée</w:t>
      </w:r>
      <w:proofErr w:type="spellEnd"/>
      <w:r w:rsidRPr="00B970BD">
        <w:rPr>
          <w:rFonts w:ascii="Verdana" w:hAnsi="Verdana"/>
          <w:b/>
          <w:sz w:val="20"/>
        </w:rPr>
        <w:t xml:space="preserve"> des </w:t>
      </w:r>
      <w:proofErr w:type="spellStart"/>
      <w:r w:rsidRPr="00B970BD">
        <w:rPr>
          <w:rFonts w:ascii="Verdana" w:hAnsi="Verdana"/>
          <w:b/>
          <w:sz w:val="20"/>
        </w:rPr>
        <w:t>études</w:t>
      </w:r>
      <w:proofErr w:type="spellEnd"/>
      <w:r w:rsidR="00A61608">
        <w:rPr>
          <w:rFonts w:ascii="Verdana" w:hAnsi="Verdana"/>
          <w:b/>
          <w:sz w:val="20"/>
        </w:rPr>
        <w:t xml:space="preserve">: </w:t>
      </w:r>
      <w:permStart w:id="284498885" w:edGrp="everyone"/>
      <w:r w:rsidR="00A61608" w:rsidRPr="00937731">
        <w:rPr>
          <w:rFonts w:ascii="Verdana" w:hAnsi="Verdana"/>
          <w:sz w:val="20"/>
          <w:u w:val="single"/>
        </w:rPr>
        <w:t>_________</w:t>
      </w:r>
      <w:r w:rsidR="002D6382" w:rsidRPr="00937731">
        <w:rPr>
          <w:rFonts w:ascii="Verdana" w:hAnsi="Verdana"/>
          <w:sz w:val="20"/>
          <w:u w:val="single"/>
        </w:rPr>
        <w:t>___</w:t>
      </w:r>
      <w:r w:rsidR="00937731" w:rsidRPr="00937731">
        <w:rPr>
          <w:rFonts w:ascii="Verdana" w:hAnsi="Verdana"/>
          <w:sz w:val="20"/>
          <w:u w:val="single"/>
        </w:rPr>
        <w:t>_____</w:t>
      </w:r>
      <w:r w:rsidR="002D6382" w:rsidRPr="00937731">
        <w:rPr>
          <w:rFonts w:ascii="Verdana" w:hAnsi="Verdana"/>
          <w:sz w:val="20"/>
          <w:u w:val="single"/>
        </w:rPr>
        <w:t>___</w:t>
      </w:r>
    </w:p>
    <w:permEnd w:id="284498885"/>
    <w:p w14:paraId="20FA98DE" w14:textId="48C74DF2" w:rsidR="00A61608" w:rsidRDefault="00A61608" w:rsidP="00A61608">
      <w:pPr>
        <w:ind w:hanging="567"/>
        <w:rPr>
          <w:rFonts w:ascii="Verdana" w:hAnsi="Verdana"/>
          <w:b/>
          <w:sz w:val="20"/>
        </w:rPr>
      </w:pPr>
    </w:p>
    <w:p w14:paraId="210619D4" w14:textId="0924A412" w:rsidR="00A61608" w:rsidRDefault="00B970BD" w:rsidP="00A61608">
      <w:pPr>
        <w:ind w:hanging="567"/>
        <w:rPr>
          <w:rFonts w:ascii="Verdana" w:hAnsi="Verdana"/>
          <w:b/>
          <w:sz w:val="20"/>
        </w:rPr>
      </w:pPr>
      <w:r w:rsidRPr="00B970BD">
        <w:rPr>
          <w:rFonts w:ascii="Verdana" w:hAnsi="Verdana"/>
          <w:b/>
          <w:sz w:val="20"/>
        </w:rPr>
        <w:t xml:space="preserve">Instructions </w:t>
      </w:r>
      <w:proofErr w:type="spellStart"/>
      <w:r w:rsidRPr="00B970BD">
        <w:rPr>
          <w:rFonts w:ascii="Verdana" w:hAnsi="Verdana"/>
          <w:b/>
          <w:sz w:val="20"/>
        </w:rPr>
        <w:t>d'expédition</w:t>
      </w:r>
      <w:proofErr w:type="spellEnd"/>
      <w:r w:rsidR="00A61608">
        <w:rPr>
          <w:rFonts w:ascii="Verdana" w:hAnsi="Verdana"/>
          <w:b/>
          <w:sz w:val="20"/>
        </w:rPr>
        <w:t xml:space="preserve">: </w:t>
      </w:r>
      <w:permStart w:id="1910579758" w:edGrp="everyone"/>
      <w:r w:rsidR="00A61608" w:rsidRPr="00937731">
        <w:rPr>
          <w:rFonts w:ascii="Verdana" w:hAnsi="Verdana"/>
          <w:sz w:val="20"/>
          <w:u w:val="single"/>
        </w:rPr>
        <w:t>________________</w:t>
      </w:r>
      <w:r w:rsidR="00937731" w:rsidRPr="00937731">
        <w:rPr>
          <w:rFonts w:ascii="Verdana" w:hAnsi="Verdana"/>
          <w:sz w:val="20"/>
          <w:u w:val="single"/>
        </w:rPr>
        <w:t>______</w:t>
      </w:r>
      <w:r w:rsidR="00A61608" w:rsidRPr="00937731">
        <w:rPr>
          <w:rFonts w:ascii="Verdana" w:hAnsi="Verdana"/>
          <w:sz w:val="20"/>
          <w:u w:val="single"/>
        </w:rPr>
        <w:t>__________</w:t>
      </w:r>
      <w:r w:rsidR="00937731">
        <w:rPr>
          <w:rFonts w:ascii="Verdana" w:hAnsi="Verdana"/>
          <w:sz w:val="20"/>
          <w:u w:val="single"/>
        </w:rPr>
        <w:t>______</w:t>
      </w:r>
      <w:r w:rsidR="00A61608" w:rsidRPr="00937731">
        <w:rPr>
          <w:rFonts w:ascii="Verdana" w:hAnsi="Verdana"/>
          <w:sz w:val="20"/>
          <w:u w:val="single"/>
        </w:rPr>
        <w:t>__________</w:t>
      </w:r>
      <w:permEnd w:id="1910579758"/>
    </w:p>
    <w:p w14:paraId="6DA2CFC1" w14:textId="1A0921A4" w:rsidR="00A61608" w:rsidRDefault="00A61608" w:rsidP="00A61608">
      <w:pPr>
        <w:ind w:hanging="567"/>
        <w:rPr>
          <w:rFonts w:ascii="Verdana" w:hAnsi="Verdana"/>
          <w:b/>
          <w:sz w:val="20"/>
        </w:rPr>
      </w:pPr>
    </w:p>
    <w:p w14:paraId="6B5C543C" w14:textId="501882D3" w:rsidR="00A61608" w:rsidRDefault="00A61608" w:rsidP="00A61608">
      <w:pPr>
        <w:ind w:hanging="567"/>
        <w:rPr>
          <w:rFonts w:ascii="Verdana" w:hAnsi="Verdana"/>
          <w:b/>
          <w:sz w:val="20"/>
        </w:rPr>
      </w:pPr>
    </w:p>
    <w:p w14:paraId="575FAA66" w14:textId="0C18EB6A" w:rsidR="00A61608" w:rsidRDefault="00A61608" w:rsidP="00A61608">
      <w:pPr>
        <w:ind w:hanging="567"/>
        <w:rPr>
          <w:rFonts w:ascii="Verdana" w:hAnsi="Verdana"/>
          <w:b/>
          <w:sz w:val="20"/>
        </w:rPr>
      </w:pPr>
    </w:p>
    <w:p w14:paraId="330C0B9D" w14:textId="70265229" w:rsidR="00A61608" w:rsidRDefault="00A61608" w:rsidP="00A61608">
      <w:pPr>
        <w:ind w:hanging="567"/>
        <w:rPr>
          <w:rFonts w:ascii="Verdana" w:hAnsi="Verdana"/>
          <w:b/>
          <w:sz w:val="20"/>
        </w:rPr>
      </w:pPr>
    </w:p>
    <w:p w14:paraId="092ADDB8" w14:textId="3EF3A4B2" w:rsidR="00A61608" w:rsidRDefault="00A61608" w:rsidP="00A61608">
      <w:pPr>
        <w:ind w:hanging="567"/>
        <w:rPr>
          <w:rFonts w:ascii="Verdana" w:hAnsi="Verdana"/>
          <w:b/>
          <w:sz w:val="20"/>
        </w:rPr>
      </w:pPr>
    </w:p>
    <w:p w14:paraId="2BE9A5BE" w14:textId="3D8829F0" w:rsidR="00A61608" w:rsidRDefault="00A61608" w:rsidP="00A61608">
      <w:pPr>
        <w:ind w:hanging="567"/>
        <w:rPr>
          <w:rFonts w:ascii="Verdana" w:hAnsi="Verdana"/>
          <w:b/>
          <w:sz w:val="20"/>
        </w:rPr>
      </w:pPr>
    </w:p>
    <w:p w14:paraId="2BBDB3B5" w14:textId="27A3E03A" w:rsidR="00A61608" w:rsidRDefault="00A61608" w:rsidP="00A61608">
      <w:pPr>
        <w:ind w:hanging="567"/>
        <w:rPr>
          <w:rFonts w:ascii="Verdana" w:hAnsi="Verdana"/>
          <w:b/>
          <w:sz w:val="20"/>
        </w:rPr>
      </w:pPr>
    </w:p>
    <w:p w14:paraId="54DDD0C2" w14:textId="5C9E8B73" w:rsidR="00A61608" w:rsidRDefault="00A61608" w:rsidP="00A61608">
      <w:pPr>
        <w:ind w:hanging="567"/>
        <w:rPr>
          <w:rFonts w:ascii="Verdana" w:hAnsi="Verdana"/>
          <w:b/>
          <w:sz w:val="20"/>
        </w:rPr>
      </w:pPr>
      <w:bookmarkStart w:id="0" w:name="_GoBack"/>
      <w:bookmarkEnd w:id="0"/>
    </w:p>
    <w:p w14:paraId="4958A6F9" w14:textId="690A8362" w:rsidR="00A61608" w:rsidRDefault="00A61608" w:rsidP="00A61608">
      <w:pPr>
        <w:ind w:hanging="567"/>
        <w:rPr>
          <w:rFonts w:ascii="Verdana" w:hAnsi="Verdana"/>
          <w:b/>
          <w:sz w:val="20"/>
        </w:rPr>
      </w:pPr>
    </w:p>
    <w:p w14:paraId="535F3A24" w14:textId="77777777" w:rsidR="00A61608" w:rsidRPr="00A61608" w:rsidRDefault="00A61608" w:rsidP="00A61608">
      <w:pPr>
        <w:ind w:hanging="567"/>
        <w:rPr>
          <w:rFonts w:ascii="Verdana" w:hAnsi="Verdana"/>
          <w:b/>
          <w:sz w:val="20"/>
        </w:rPr>
      </w:pPr>
    </w:p>
    <w:sectPr w:rsidR="00A61608" w:rsidRPr="00A61608" w:rsidSect="00A85A91">
      <w:type w:val="continuous"/>
      <w:pgSz w:w="12240" w:h="15840"/>
      <w:pgMar w:top="1440" w:right="1440" w:bottom="1440" w:left="1440" w:header="709" w:footer="19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C0A74A" w14:textId="77777777" w:rsidR="009F2461" w:rsidRDefault="009F2461">
      <w:r>
        <w:separator/>
      </w:r>
    </w:p>
  </w:endnote>
  <w:endnote w:type="continuationSeparator" w:id="0">
    <w:p w14:paraId="4F7465AA" w14:textId="77777777" w:rsidR="009F2461" w:rsidRDefault="009F24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A54C92" w14:textId="6D171E72" w:rsidR="00A61608" w:rsidRPr="00B970BD" w:rsidRDefault="00B970BD">
    <w:pPr>
      <w:pStyle w:val="Footer"/>
      <w:tabs>
        <w:tab w:val="clear" w:pos="4320"/>
        <w:tab w:val="center" w:pos="2160"/>
        <w:tab w:val="center" w:pos="8640"/>
      </w:tabs>
      <w:rPr>
        <w:rFonts w:ascii="Verdana" w:hAnsi="Verdana" w:cs="Arial"/>
        <w:sz w:val="20"/>
        <w:szCs w:val="20"/>
        <w:lang w:val="fr-CA"/>
      </w:rPr>
    </w:pPr>
    <w:r w:rsidRPr="00B970BD">
      <w:rPr>
        <w:rFonts w:ascii="Verdana" w:hAnsi="Verdana" w:cs="Arial"/>
        <w:sz w:val="20"/>
        <w:szCs w:val="20"/>
        <w:lang w:val="fr-CA"/>
      </w:rPr>
      <w:t>Veuillez envoyer votre demande et les formulaires à</w:t>
    </w:r>
    <w:r w:rsidR="00A61608" w:rsidRPr="00B970BD">
      <w:rPr>
        <w:rFonts w:ascii="Verdana" w:hAnsi="Verdana" w:cs="Arial"/>
        <w:sz w:val="20"/>
        <w:szCs w:val="20"/>
        <w:lang w:val="fr-CA"/>
      </w:rPr>
      <w:t xml:space="preserve">: </w:t>
    </w:r>
    <w:hyperlink r:id="rId1" w:history="1">
      <w:r w:rsidR="000D3984" w:rsidRPr="00B970BD">
        <w:rPr>
          <w:rStyle w:val="Hyperlink"/>
          <w:rFonts w:ascii="Verdana" w:hAnsi="Verdana" w:cs="Arial"/>
          <w:sz w:val="20"/>
          <w:szCs w:val="20"/>
          <w:lang w:val="fr-CA"/>
        </w:rPr>
        <w:t>atloans-pretTA@easterseals.nb.ca</w:t>
      </w:r>
    </w:hyperlink>
  </w:p>
  <w:p w14:paraId="54D5670C" w14:textId="4E80804D" w:rsidR="00A61608" w:rsidRPr="00A61608" w:rsidRDefault="00A61608">
    <w:pPr>
      <w:pStyle w:val="Footer"/>
      <w:tabs>
        <w:tab w:val="clear" w:pos="4320"/>
        <w:tab w:val="center" w:pos="2160"/>
        <w:tab w:val="center" w:pos="8640"/>
      </w:tabs>
      <w:rPr>
        <w:rFonts w:ascii="Arial" w:hAnsi="Arial" w:cs="Arial"/>
        <w:sz w:val="16"/>
        <w:szCs w:val="16"/>
        <w:lang w:val="en-US"/>
      </w:rPr>
    </w:pPr>
    <w:r w:rsidRPr="00B970BD">
      <w:rPr>
        <w:rFonts w:ascii="Arial" w:hAnsi="Arial" w:cs="Arial"/>
        <w:sz w:val="16"/>
        <w:szCs w:val="16"/>
        <w:lang w:val="fr-CA"/>
      </w:rPr>
      <w:br/>
    </w:r>
    <w:r w:rsidRPr="00A61608">
      <w:rPr>
        <w:rFonts w:ascii="Arial" w:hAnsi="Arial" w:cs="Arial"/>
        <w:sz w:val="16"/>
        <w:szCs w:val="16"/>
        <w:lang w:val="en-US"/>
      </w:rPr>
      <w:t xml:space="preserve">Updated: </w:t>
    </w:r>
    <w:r w:rsidR="000D3984">
      <w:rPr>
        <w:rFonts w:ascii="Arial" w:hAnsi="Arial" w:cs="Arial"/>
        <w:sz w:val="16"/>
        <w:szCs w:val="16"/>
        <w:lang w:val="en-US"/>
      </w:rPr>
      <w:t>Dec 09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DB155A" w14:textId="77777777" w:rsidR="009F2461" w:rsidRDefault="009F2461">
      <w:r>
        <w:separator/>
      </w:r>
    </w:p>
  </w:footnote>
  <w:footnote w:type="continuationSeparator" w:id="0">
    <w:p w14:paraId="411B0A0A" w14:textId="77777777" w:rsidR="009F2461" w:rsidRDefault="009F24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E2C93B" w14:textId="77777777" w:rsidR="00FD20E4" w:rsidRDefault="00C43625">
    <w:pPr>
      <w:pStyle w:val="Footer"/>
      <w:tabs>
        <w:tab w:val="clear" w:pos="4320"/>
        <w:tab w:val="clear" w:pos="8640"/>
        <w:tab w:val="center" w:pos="2160"/>
        <w:tab w:val="center" w:pos="8460"/>
      </w:tabs>
      <w:ind w:left="8460"/>
      <w:jc w:val="right"/>
      <w:rPr>
        <w:rFonts w:ascii="Arial" w:hAnsi="Arial" w:cs="Arial"/>
        <w:sz w:val="18"/>
        <w:szCs w:val="18"/>
        <w:lang w:val="en-US"/>
      </w:rPr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6BE2C94B" wp14:editId="6BE2C94C">
          <wp:simplePos x="0" y="0"/>
          <wp:positionH relativeFrom="column">
            <wp:posOffset>-8255</wp:posOffset>
          </wp:positionH>
          <wp:positionV relativeFrom="paragraph">
            <wp:posOffset>-189865</wp:posOffset>
          </wp:positionV>
          <wp:extent cx="1778000" cy="1253490"/>
          <wp:effectExtent l="0" t="0" r="0" b="0"/>
          <wp:wrapSquare wrapText="bothSides"/>
          <wp:docPr id="5" name="Picture 5" descr="LOGO - ES_BLACK_10-12-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LOGO - ES_BLACK_10-12-1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8000" cy="12534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BE2C93C" w14:textId="77777777" w:rsidR="00FD20E4" w:rsidRDefault="00FD20E4">
    <w:pPr>
      <w:pStyle w:val="Footer"/>
      <w:tabs>
        <w:tab w:val="clear" w:pos="4320"/>
        <w:tab w:val="clear" w:pos="8640"/>
        <w:tab w:val="center" w:pos="2160"/>
        <w:tab w:val="center" w:pos="8460"/>
      </w:tabs>
      <w:ind w:left="8460"/>
      <w:jc w:val="right"/>
      <w:rPr>
        <w:rFonts w:ascii="Arial" w:hAnsi="Arial" w:cs="Arial"/>
        <w:sz w:val="18"/>
        <w:szCs w:val="18"/>
        <w:lang w:val="en-US"/>
      </w:rPr>
    </w:pPr>
  </w:p>
  <w:p w14:paraId="6BE2C93D" w14:textId="77777777" w:rsidR="00FD20E4" w:rsidRDefault="00FD20E4">
    <w:pPr>
      <w:pStyle w:val="Footer"/>
      <w:tabs>
        <w:tab w:val="clear" w:pos="4320"/>
        <w:tab w:val="clear" w:pos="8640"/>
        <w:tab w:val="center" w:pos="2160"/>
        <w:tab w:val="center" w:pos="8460"/>
      </w:tabs>
      <w:ind w:left="8460"/>
      <w:jc w:val="right"/>
      <w:rPr>
        <w:rFonts w:ascii="Arial" w:hAnsi="Arial" w:cs="Arial"/>
        <w:sz w:val="18"/>
        <w:szCs w:val="18"/>
        <w:lang w:val="en-US"/>
      </w:rPr>
    </w:pPr>
  </w:p>
  <w:p w14:paraId="6BE2C93E" w14:textId="77777777" w:rsidR="00FD20E4" w:rsidRDefault="00FD20E4">
    <w:pPr>
      <w:pStyle w:val="Footer"/>
      <w:tabs>
        <w:tab w:val="clear" w:pos="4320"/>
        <w:tab w:val="clear" w:pos="8640"/>
        <w:tab w:val="center" w:pos="2160"/>
        <w:tab w:val="center" w:pos="8460"/>
      </w:tabs>
      <w:ind w:left="8460"/>
      <w:jc w:val="right"/>
      <w:rPr>
        <w:rFonts w:ascii="Arial" w:hAnsi="Arial" w:cs="Arial"/>
        <w:sz w:val="16"/>
        <w:szCs w:val="16"/>
        <w:lang w:val="en-US"/>
      </w:rPr>
    </w:pPr>
    <w:r>
      <w:rPr>
        <w:rFonts w:ascii="Arial" w:hAnsi="Arial" w:cs="Arial"/>
        <w:sz w:val="16"/>
        <w:szCs w:val="16"/>
        <w:lang w:val="en-US"/>
      </w:rPr>
      <w:t>Tel: 506-458-8739</w:t>
    </w:r>
  </w:p>
  <w:p w14:paraId="6BE2C93F" w14:textId="77777777" w:rsidR="00FD20E4" w:rsidRDefault="00FD20E4">
    <w:pPr>
      <w:pStyle w:val="Footer"/>
      <w:tabs>
        <w:tab w:val="clear" w:pos="4320"/>
        <w:tab w:val="clear" w:pos="8640"/>
        <w:tab w:val="center" w:pos="2160"/>
        <w:tab w:val="center" w:pos="8460"/>
      </w:tabs>
      <w:ind w:left="8460"/>
      <w:jc w:val="right"/>
      <w:rPr>
        <w:rFonts w:ascii="Arial" w:hAnsi="Arial" w:cs="Arial"/>
        <w:sz w:val="16"/>
        <w:szCs w:val="16"/>
        <w:lang w:val="en-US"/>
      </w:rPr>
    </w:pPr>
    <w:r>
      <w:rPr>
        <w:rFonts w:ascii="Arial" w:hAnsi="Arial" w:cs="Arial"/>
        <w:sz w:val="16"/>
        <w:szCs w:val="16"/>
        <w:lang w:val="en-US"/>
      </w:rPr>
      <w:tab/>
    </w:r>
    <w:r>
      <w:rPr>
        <w:rFonts w:ascii="Arial" w:hAnsi="Arial" w:cs="Arial"/>
        <w:sz w:val="16"/>
        <w:szCs w:val="16"/>
        <w:lang w:val="en-US"/>
      </w:rPr>
      <w:tab/>
      <w:t>Fax: 506-457-2863</w:t>
    </w:r>
  </w:p>
  <w:p w14:paraId="6BE2C940" w14:textId="2228A2D6" w:rsidR="00FD20E4" w:rsidRPr="00B970BD" w:rsidRDefault="00A61608" w:rsidP="00A61608">
    <w:pPr>
      <w:pStyle w:val="Footer"/>
      <w:tabs>
        <w:tab w:val="clear" w:pos="4320"/>
        <w:tab w:val="clear" w:pos="8640"/>
        <w:tab w:val="center" w:pos="2160"/>
        <w:tab w:val="center" w:pos="8460"/>
      </w:tabs>
      <w:rPr>
        <w:rFonts w:ascii="Arial" w:hAnsi="Arial" w:cs="Arial"/>
        <w:sz w:val="16"/>
        <w:szCs w:val="16"/>
        <w:lang w:val="en-US"/>
      </w:rPr>
    </w:pPr>
    <w:r w:rsidRPr="002D6382">
      <w:rPr>
        <w:rFonts w:ascii="Arial" w:hAnsi="Arial" w:cs="Arial"/>
        <w:sz w:val="16"/>
        <w:szCs w:val="16"/>
        <w:lang w:val="en-US"/>
      </w:rPr>
      <w:tab/>
    </w:r>
    <w:r w:rsidRPr="00B970BD">
      <w:rPr>
        <w:rFonts w:ascii="Arial" w:hAnsi="Arial" w:cs="Arial"/>
        <w:sz w:val="16"/>
        <w:szCs w:val="16"/>
        <w:lang w:val="en-US"/>
      </w:rPr>
      <w:t xml:space="preserve">                                                             E-mail: atloans</w:t>
    </w:r>
    <w:r w:rsidR="000D3984" w:rsidRPr="00B970BD">
      <w:rPr>
        <w:rFonts w:ascii="Arial" w:hAnsi="Arial" w:cs="Arial"/>
        <w:sz w:val="16"/>
        <w:szCs w:val="16"/>
        <w:lang w:val="en-US"/>
      </w:rPr>
      <w:t>-pretTA</w:t>
    </w:r>
    <w:r w:rsidRPr="00B970BD">
      <w:rPr>
        <w:rFonts w:ascii="Arial" w:hAnsi="Arial" w:cs="Arial"/>
        <w:sz w:val="16"/>
        <w:szCs w:val="16"/>
        <w:lang w:val="en-US"/>
      </w:rPr>
      <w:t>@easterseals.nb.ca</w:t>
    </w:r>
  </w:p>
  <w:p w14:paraId="6BE2C941" w14:textId="77777777" w:rsidR="00803E26" w:rsidRDefault="00F86D64" w:rsidP="00803E26">
    <w:pPr>
      <w:pStyle w:val="Footer"/>
      <w:tabs>
        <w:tab w:val="clear" w:pos="4320"/>
        <w:tab w:val="clear" w:pos="8640"/>
        <w:tab w:val="left" w:pos="1980"/>
        <w:tab w:val="center" w:pos="6660"/>
        <w:tab w:val="left" w:pos="9000"/>
      </w:tabs>
      <w:ind w:left="1980"/>
      <w:jc w:val="right"/>
      <w:rPr>
        <w:rFonts w:ascii="Arial" w:hAnsi="Arial" w:cs="Arial"/>
        <w:sz w:val="16"/>
        <w:szCs w:val="16"/>
        <w:lang w:val="en-US"/>
      </w:rPr>
    </w:pPr>
    <w:r w:rsidRPr="00B970BD">
      <w:rPr>
        <w:rFonts w:ascii="Arial" w:hAnsi="Arial" w:cs="Arial"/>
        <w:sz w:val="16"/>
        <w:szCs w:val="16"/>
        <w:lang w:val="en-US"/>
      </w:rPr>
      <w:t xml:space="preserve">                </w:t>
    </w:r>
    <w:r w:rsidR="003979F9" w:rsidRPr="00B970BD">
      <w:rPr>
        <w:rFonts w:ascii="Arial" w:hAnsi="Arial" w:cs="Arial"/>
        <w:sz w:val="16"/>
        <w:szCs w:val="16"/>
        <w:lang w:val="en-US"/>
      </w:rPr>
      <w:t xml:space="preserve">  </w:t>
    </w:r>
    <w:r w:rsidRPr="00B970BD">
      <w:rPr>
        <w:rFonts w:ascii="Arial" w:hAnsi="Arial" w:cs="Arial"/>
        <w:sz w:val="16"/>
        <w:szCs w:val="16"/>
        <w:lang w:val="en-US"/>
      </w:rPr>
      <w:t xml:space="preserve"> </w:t>
    </w:r>
    <w:r w:rsidR="00FD20E4">
      <w:rPr>
        <w:rFonts w:ascii="Arial" w:hAnsi="Arial" w:cs="Arial"/>
        <w:sz w:val="16"/>
        <w:szCs w:val="16"/>
        <w:lang w:val="en-US"/>
      </w:rPr>
      <w:t>65, rue Brunswick Street, Fre</w:t>
    </w:r>
    <w:r w:rsidR="00803E26">
      <w:rPr>
        <w:rFonts w:ascii="Arial" w:hAnsi="Arial" w:cs="Arial"/>
        <w:sz w:val="16"/>
        <w:szCs w:val="16"/>
        <w:lang w:val="en-US"/>
      </w:rPr>
      <w:t>dericton, N.-B., E3B 1G5</w:t>
    </w:r>
  </w:p>
  <w:p w14:paraId="6BE2C942" w14:textId="77777777" w:rsidR="00FD20E4" w:rsidRDefault="00FD20E4" w:rsidP="00803E26">
    <w:pPr>
      <w:pStyle w:val="Footer"/>
      <w:tabs>
        <w:tab w:val="clear" w:pos="4320"/>
        <w:tab w:val="clear" w:pos="8640"/>
        <w:tab w:val="left" w:pos="1980"/>
        <w:tab w:val="center" w:pos="6660"/>
        <w:tab w:val="left" w:pos="9000"/>
      </w:tabs>
      <w:ind w:left="1980"/>
      <w:jc w:val="right"/>
      <w:rPr>
        <w:rFonts w:ascii="Arial" w:hAnsi="Arial" w:cs="Arial"/>
        <w:sz w:val="18"/>
        <w:szCs w:val="18"/>
        <w:lang w:val="en-US"/>
      </w:rPr>
    </w:pPr>
    <w:r>
      <w:rPr>
        <w:rFonts w:ascii="Arial" w:hAnsi="Arial" w:cs="Arial"/>
        <w:sz w:val="16"/>
        <w:szCs w:val="16"/>
        <w:lang w:val="en-US"/>
      </w:rPr>
      <w:t xml:space="preserve">Web: </w:t>
    </w:r>
    <w:hyperlink r:id="rId2" w:history="1">
      <w:r>
        <w:rPr>
          <w:rStyle w:val="Hyperlink"/>
          <w:rFonts w:ascii="Arial" w:hAnsi="Arial" w:cs="Arial"/>
          <w:color w:val="auto"/>
          <w:sz w:val="16"/>
          <w:szCs w:val="16"/>
          <w:lang w:val="en-US"/>
        </w:rPr>
        <w:t>www.easterseals.nb.ca</w:t>
      </w:r>
    </w:hyperlink>
  </w:p>
  <w:p w14:paraId="6BE2C943" w14:textId="77777777" w:rsidR="00FD20E4" w:rsidRDefault="00C43625">
    <w:pPr>
      <w:pStyle w:val="Header"/>
      <w:tabs>
        <w:tab w:val="clear" w:pos="4320"/>
        <w:tab w:val="clear" w:pos="8640"/>
        <w:tab w:val="left" w:pos="8325"/>
      </w:tabs>
      <w:rPr>
        <w:lang w:val="en-US"/>
      </w:rPr>
    </w:pPr>
    <w:r>
      <w:rPr>
        <w:noProof/>
        <w:sz w:val="20"/>
        <w:lang w:val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BE2C94D" wp14:editId="6BE2C94E">
              <wp:simplePos x="0" y="0"/>
              <wp:positionH relativeFrom="column">
                <wp:posOffset>1257300</wp:posOffset>
              </wp:positionH>
              <wp:positionV relativeFrom="paragraph">
                <wp:posOffset>115570</wp:posOffset>
              </wp:positionV>
              <wp:extent cx="5651500" cy="0"/>
              <wp:effectExtent l="28575" t="29845" r="34925" b="3683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651500" cy="0"/>
                      </a:xfrm>
                      <a:prstGeom prst="line">
                        <a:avLst/>
                      </a:prstGeom>
                      <a:noFill/>
                      <a:ln w="57150" cmpd="thickThin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49F4A2F6" id="Line 2" o:spid="_x0000_s1026" style="position:absolute;flip: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9pt,9.1pt" to="544pt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" strokeweight="4.5pt">
              <v:stroke linestyle="thickTh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8C765D"/>
    <w:multiLevelType w:val="hybridMultilevel"/>
    <w:tmpl w:val="2F123F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33B1790"/>
    <w:multiLevelType w:val="hybridMultilevel"/>
    <w:tmpl w:val="6590CE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5" w:nlCheck="1" w:checkStyle="1"/>
  <w:activeWritingStyle w:appName="MSWord" w:lang="en-CA" w:vendorID="64" w:dllVersion="5" w:nlCheck="1" w:checkStyle="1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fr-CA" w:vendorID="64" w:dllVersion="6" w:nlCheck="1" w:checkStyle="0"/>
  <w:activeWritingStyle w:appName="MSWord" w:lang="fr-CA" w:vendorID="64" w:dllVersion="0" w:nlCheck="1" w:checkStyle="0"/>
  <w:activeWritingStyle w:appName="MSWord" w:lang="en-CA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CA" w:vendorID="64" w:dllVersion="131078" w:nlCheck="1" w:checkStyle="1"/>
  <w:activeWritingStyle w:appName="MSWord" w:lang="fr-CA" w:vendorID="64" w:dllVersion="131078" w:nlCheck="1" w:checkStyle="0"/>
  <w:activeWritingStyle w:appName="MSWord" w:lang="en-US" w:vendorID="64" w:dllVersion="131078" w:nlCheck="1" w:checkStyle="1"/>
  <w:proofState w:spelling="clean" w:grammar="clean"/>
  <w:documentProtection w:edit="readOnly" w:enforcement="1" w:cryptProviderType="rsaAES" w:cryptAlgorithmClass="hash" w:cryptAlgorithmType="typeAny" w:cryptAlgorithmSid="14" w:cryptSpinCount="100000" w:hash="dwa6RwqxRvoYlFj3HcyMwsvKgXFRozY/nDMbUnJT9OM/V1b+QCXcgb28cdLOO+64B87J983uOY/VHglgTnktHQ==" w:salt="IPxi5KSbBBphmiQsia5tHQ=="/>
  <w:defaultTabStop w:val="720"/>
  <w:doNotHyphenateCaps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wMDU3MjYxMjMysDRV0lEKTi0uzszPAykwrAUAe+eEKywAAAA="/>
  </w:docVars>
  <w:rsids>
    <w:rsidRoot w:val="00D2431D"/>
    <w:rsid w:val="00064FD7"/>
    <w:rsid w:val="00064FE6"/>
    <w:rsid w:val="00067814"/>
    <w:rsid w:val="000843B5"/>
    <w:rsid w:val="0009327E"/>
    <w:rsid w:val="000970C8"/>
    <w:rsid w:val="000B5834"/>
    <w:rsid w:val="000C11A7"/>
    <w:rsid w:val="000C2689"/>
    <w:rsid w:val="000D3984"/>
    <w:rsid w:val="000D4671"/>
    <w:rsid w:val="000E275C"/>
    <w:rsid w:val="000F3C26"/>
    <w:rsid w:val="0010381F"/>
    <w:rsid w:val="00103E21"/>
    <w:rsid w:val="0016050E"/>
    <w:rsid w:val="001828D5"/>
    <w:rsid w:val="001B3881"/>
    <w:rsid w:val="001B3EB9"/>
    <w:rsid w:val="001C1091"/>
    <w:rsid w:val="001C4A2F"/>
    <w:rsid w:val="001C6953"/>
    <w:rsid w:val="001C7F45"/>
    <w:rsid w:val="001E2FCA"/>
    <w:rsid w:val="001E4CC3"/>
    <w:rsid w:val="001F0C7F"/>
    <w:rsid w:val="001F750C"/>
    <w:rsid w:val="002060B3"/>
    <w:rsid w:val="00206AC5"/>
    <w:rsid w:val="00217747"/>
    <w:rsid w:val="00221263"/>
    <w:rsid w:val="00226F3E"/>
    <w:rsid w:val="002314F8"/>
    <w:rsid w:val="0024264E"/>
    <w:rsid w:val="00255123"/>
    <w:rsid w:val="0025561E"/>
    <w:rsid w:val="00261AFC"/>
    <w:rsid w:val="00267929"/>
    <w:rsid w:val="002939A4"/>
    <w:rsid w:val="00293F5A"/>
    <w:rsid w:val="00294038"/>
    <w:rsid w:val="002C68C7"/>
    <w:rsid w:val="002D2D7D"/>
    <w:rsid w:val="002D439F"/>
    <w:rsid w:val="002D6382"/>
    <w:rsid w:val="003274C1"/>
    <w:rsid w:val="00332980"/>
    <w:rsid w:val="00334C6F"/>
    <w:rsid w:val="00341198"/>
    <w:rsid w:val="003452CF"/>
    <w:rsid w:val="003601F5"/>
    <w:rsid w:val="00374AEC"/>
    <w:rsid w:val="003754A1"/>
    <w:rsid w:val="003979F9"/>
    <w:rsid w:val="003B2B46"/>
    <w:rsid w:val="003B5882"/>
    <w:rsid w:val="003D5157"/>
    <w:rsid w:val="003D554E"/>
    <w:rsid w:val="003E1486"/>
    <w:rsid w:val="003F5241"/>
    <w:rsid w:val="003F5381"/>
    <w:rsid w:val="00401E30"/>
    <w:rsid w:val="004067FE"/>
    <w:rsid w:val="004166D7"/>
    <w:rsid w:val="0042664F"/>
    <w:rsid w:val="004273C3"/>
    <w:rsid w:val="00442F5D"/>
    <w:rsid w:val="004515C3"/>
    <w:rsid w:val="00462336"/>
    <w:rsid w:val="004625BC"/>
    <w:rsid w:val="00476D5B"/>
    <w:rsid w:val="004779D1"/>
    <w:rsid w:val="00483AAD"/>
    <w:rsid w:val="004878A2"/>
    <w:rsid w:val="004932C6"/>
    <w:rsid w:val="0049527B"/>
    <w:rsid w:val="004A68E7"/>
    <w:rsid w:val="004B3922"/>
    <w:rsid w:val="004C181F"/>
    <w:rsid w:val="004E3B7C"/>
    <w:rsid w:val="00504A93"/>
    <w:rsid w:val="005054E5"/>
    <w:rsid w:val="00513384"/>
    <w:rsid w:val="00522B07"/>
    <w:rsid w:val="005308EA"/>
    <w:rsid w:val="005639DF"/>
    <w:rsid w:val="005649B0"/>
    <w:rsid w:val="00574C2B"/>
    <w:rsid w:val="00580423"/>
    <w:rsid w:val="005A1190"/>
    <w:rsid w:val="005A6AAA"/>
    <w:rsid w:val="005A7F27"/>
    <w:rsid w:val="005B0303"/>
    <w:rsid w:val="005D4FCE"/>
    <w:rsid w:val="006247C4"/>
    <w:rsid w:val="0063386D"/>
    <w:rsid w:val="00637A1D"/>
    <w:rsid w:val="00637A98"/>
    <w:rsid w:val="00643581"/>
    <w:rsid w:val="00646025"/>
    <w:rsid w:val="00650E2C"/>
    <w:rsid w:val="00660CBB"/>
    <w:rsid w:val="00663882"/>
    <w:rsid w:val="006650E9"/>
    <w:rsid w:val="0067000F"/>
    <w:rsid w:val="00670944"/>
    <w:rsid w:val="00673B8D"/>
    <w:rsid w:val="00691CE5"/>
    <w:rsid w:val="006A0E42"/>
    <w:rsid w:val="006C5518"/>
    <w:rsid w:val="006C71A7"/>
    <w:rsid w:val="006D4F63"/>
    <w:rsid w:val="006E0F82"/>
    <w:rsid w:val="006E4F24"/>
    <w:rsid w:val="006E7F78"/>
    <w:rsid w:val="006F13E6"/>
    <w:rsid w:val="00717363"/>
    <w:rsid w:val="00722FA8"/>
    <w:rsid w:val="007243BB"/>
    <w:rsid w:val="00737DF8"/>
    <w:rsid w:val="00750179"/>
    <w:rsid w:val="007751EF"/>
    <w:rsid w:val="007A51B2"/>
    <w:rsid w:val="007B4D83"/>
    <w:rsid w:val="007B5B2D"/>
    <w:rsid w:val="00803E26"/>
    <w:rsid w:val="00810D93"/>
    <w:rsid w:val="00822759"/>
    <w:rsid w:val="00835780"/>
    <w:rsid w:val="00836DD5"/>
    <w:rsid w:val="008A1230"/>
    <w:rsid w:val="008A6408"/>
    <w:rsid w:val="008D4FA9"/>
    <w:rsid w:val="008D7B3C"/>
    <w:rsid w:val="00912938"/>
    <w:rsid w:val="0091519C"/>
    <w:rsid w:val="009276B9"/>
    <w:rsid w:val="00935A50"/>
    <w:rsid w:val="00937731"/>
    <w:rsid w:val="009B3BD7"/>
    <w:rsid w:val="009B3E52"/>
    <w:rsid w:val="009B64A8"/>
    <w:rsid w:val="009B74D2"/>
    <w:rsid w:val="009C0A5E"/>
    <w:rsid w:val="009C46EB"/>
    <w:rsid w:val="009D1173"/>
    <w:rsid w:val="009D73FF"/>
    <w:rsid w:val="009E1BA8"/>
    <w:rsid w:val="009F2461"/>
    <w:rsid w:val="00A03D0A"/>
    <w:rsid w:val="00A04A07"/>
    <w:rsid w:val="00A17147"/>
    <w:rsid w:val="00A255E1"/>
    <w:rsid w:val="00A33B11"/>
    <w:rsid w:val="00A512B1"/>
    <w:rsid w:val="00A61608"/>
    <w:rsid w:val="00A63A86"/>
    <w:rsid w:val="00A77CAE"/>
    <w:rsid w:val="00A85A91"/>
    <w:rsid w:val="00A937B5"/>
    <w:rsid w:val="00AB3158"/>
    <w:rsid w:val="00AE1FC6"/>
    <w:rsid w:val="00AE6381"/>
    <w:rsid w:val="00AE75BD"/>
    <w:rsid w:val="00B03AB7"/>
    <w:rsid w:val="00B16B93"/>
    <w:rsid w:val="00B47D31"/>
    <w:rsid w:val="00B53D37"/>
    <w:rsid w:val="00B970BD"/>
    <w:rsid w:val="00BB2B31"/>
    <w:rsid w:val="00C00752"/>
    <w:rsid w:val="00C114E6"/>
    <w:rsid w:val="00C1478E"/>
    <w:rsid w:val="00C14F1B"/>
    <w:rsid w:val="00C1507C"/>
    <w:rsid w:val="00C349A7"/>
    <w:rsid w:val="00C43625"/>
    <w:rsid w:val="00C54C3C"/>
    <w:rsid w:val="00C604FD"/>
    <w:rsid w:val="00C832E2"/>
    <w:rsid w:val="00C96EC3"/>
    <w:rsid w:val="00CA62AF"/>
    <w:rsid w:val="00CA6A92"/>
    <w:rsid w:val="00CB097C"/>
    <w:rsid w:val="00CD23E3"/>
    <w:rsid w:val="00CD53FD"/>
    <w:rsid w:val="00CE095F"/>
    <w:rsid w:val="00CF1947"/>
    <w:rsid w:val="00CF7E48"/>
    <w:rsid w:val="00D0687B"/>
    <w:rsid w:val="00D1603A"/>
    <w:rsid w:val="00D2431D"/>
    <w:rsid w:val="00D27612"/>
    <w:rsid w:val="00D34BD2"/>
    <w:rsid w:val="00D36ED5"/>
    <w:rsid w:val="00D41AC7"/>
    <w:rsid w:val="00D6691F"/>
    <w:rsid w:val="00D75F5B"/>
    <w:rsid w:val="00D910F5"/>
    <w:rsid w:val="00D94904"/>
    <w:rsid w:val="00D96452"/>
    <w:rsid w:val="00D9691B"/>
    <w:rsid w:val="00DA0968"/>
    <w:rsid w:val="00DB2081"/>
    <w:rsid w:val="00DC47A3"/>
    <w:rsid w:val="00DD1A48"/>
    <w:rsid w:val="00E04374"/>
    <w:rsid w:val="00E30167"/>
    <w:rsid w:val="00E33496"/>
    <w:rsid w:val="00E352DB"/>
    <w:rsid w:val="00E56A77"/>
    <w:rsid w:val="00E94133"/>
    <w:rsid w:val="00EB7702"/>
    <w:rsid w:val="00EC2A35"/>
    <w:rsid w:val="00EE1C0D"/>
    <w:rsid w:val="00EE28AD"/>
    <w:rsid w:val="00F04FA8"/>
    <w:rsid w:val="00F1044A"/>
    <w:rsid w:val="00F35ACA"/>
    <w:rsid w:val="00F35ADD"/>
    <w:rsid w:val="00F46CBB"/>
    <w:rsid w:val="00F73657"/>
    <w:rsid w:val="00F86D64"/>
    <w:rsid w:val="00F9064C"/>
    <w:rsid w:val="00F946E8"/>
    <w:rsid w:val="00F96077"/>
    <w:rsid w:val="00F96414"/>
    <w:rsid w:val="00FA5ECA"/>
    <w:rsid w:val="00FA6B5B"/>
    <w:rsid w:val="00FB5B79"/>
    <w:rsid w:val="00FB71B7"/>
    <w:rsid w:val="00FB73D1"/>
    <w:rsid w:val="00FC34F4"/>
    <w:rsid w:val="00FD1E1D"/>
    <w:rsid w:val="00FD2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BE2C8D2"/>
  <w15:chartTrackingRefBased/>
  <w15:docId w15:val="{C89C4DCF-2677-4D76-BC42-3FC86E19F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semiHidden/>
    <w:rPr>
      <w:b/>
      <w:bCs/>
      <w:lang w:val="en-US"/>
    </w:rPr>
  </w:style>
  <w:style w:type="paragraph" w:styleId="BodyText2">
    <w:name w:val="Body Text 2"/>
    <w:basedOn w:val="Normal"/>
    <w:semiHidden/>
    <w:pPr>
      <w:spacing w:line="360" w:lineRule="auto"/>
    </w:pPr>
    <w:rPr>
      <w:sz w:val="22"/>
      <w:lang w:val="en-US"/>
    </w:rPr>
  </w:style>
  <w:style w:type="table" w:styleId="TableGrid">
    <w:name w:val="Table Grid"/>
    <w:basedOn w:val="TableNormal"/>
    <w:uiPriority w:val="59"/>
    <w:rsid w:val="008A64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B097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B097C"/>
    <w:rPr>
      <w:rFonts w:ascii="Segoe UI" w:hAnsi="Segoe UI" w:cs="Segoe UI"/>
      <w:sz w:val="18"/>
      <w:szCs w:val="18"/>
      <w:lang w:eastAsia="en-US"/>
    </w:rPr>
  </w:style>
  <w:style w:type="paragraph" w:styleId="BodyText3">
    <w:name w:val="Body Text 3"/>
    <w:basedOn w:val="Normal"/>
    <w:link w:val="BodyText3Char"/>
    <w:rsid w:val="00822759"/>
    <w:pPr>
      <w:jc w:val="both"/>
    </w:pPr>
    <w:rPr>
      <w:sz w:val="20"/>
      <w:szCs w:val="20"/>
      <w:lang w:val="en-US"/>
    </w:rPr>
  </w:style>
  <w:style w:type="character" w:customStyle="1" w:styleId="BodyText3Char">
    <w:name w:val="Body Text 3 Char"/>
    <w:basedOn w:val="DefaultParagraphFont"/>
    <w:link w:val="BodyText3"/>
    <w:rsid w:val="00822759"/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5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4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62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3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tloans-pretTA@easterseals.nb.ca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easterseals.nb.ca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</Words>
  <Characters>379</Characters>
  <Application>Microsoft Office Word</Application>
  <DocSecurity>8</DocSecurity>
  <Lines>379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ment Equipment Program Application</vt:lpstr>
    </vt:vector>
  </TitlesOfParts>
  <Company>Dimetech</Company>
  <LinksUpToDate>false</LinksUpToDate>
  <CharactersWithSpaces>305</CharactersWithSpaces>
  <SharedDoc>false</SharedDoc>
  <HLinks>
    <vt:vector size="6" baseType="variant">
      <vt:variant>
        <vt:i4>1572881</vt:i4>
      </vt:variant>
      <vt:variant>
        <vt:i4>0</vt:i4>
      </vt:variant>
      <vt:variant>
        <vt:i4>0</vt:i4>
      </vt:variant>
      <vt:variant>
        <vt:i4>5</vt:i4>
      </vt:variant>
      <vt:variant>
        <vt:lpwstr>http://www.easterseals.nb.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Equipment Program Application</dc:title>
  <dc:subject/>
  <dc:creator>Matt Tibbits</dc:creator>
  <cp:keywords/>
  <dc:description/>
  <cp:lastModifiedBy>Tyrone Guillermo</cp:lastModifiedBy>
  <cp:revision>2</cp:revision>
  <cp:lastPrinted>2022-11-16T13:29:00Z</cp:lastPrinted>
  <dcterms:created xsi:type="dcterms:W3CDTF">2022-12-09T14:15:00Z</dcterms:created>
  <dcterms:modified xsi:type="dcterms:W3CDTF">2022-12-09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7755809ac5e11a84d81d9d75c4760d6c5ab77d54b7b3d2aea54e08b8dc05ad</vt:lpwstr>
  </property>
</Properties>
</file>